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2b5f4ba30b765fe2a21f81a8b6d59db2343e8f7"/>
    <w:p>
      <w:pPr>
        <w:pStyle w:val="Heading1"/>
      </w:pPr>
      <w:r>
        <w:t xml:space="preserve">Scholarship Application Letter: Automotive Engineering Excellence for New Zealand Wellington</w:t>
      </w:r>
    </w:p>
    <w:p>
      <w:pPr>
        <w:pStyle w:val="FirstParagraph"/>
      </w:pPr>
      <w:r>
        <w:t xml:space="preserve">Dear Scholarship Selection Committee,</w:t>
      </w:r>
    </w:p>
    <w:p>
      <w:pPr>
        <w:pStyle w:val="BodyText"/>
      </w:pPr>
      <w:r>
        <w:t xml:space="preserve">It is with profound enthusiasm and a deep-seated commitment to the future of sustainable transportation that I submit my application for the [Scholarship Name, e.g., "Wellington Automotive Innovation Scholarship"] at the University of Wellington. As an aspiring Automotive Engineer, I have meticulously aligned my academic pursuits and professional aspirations with New Zealand's strategic vision for a greener, technologically advanced automotive sector. This scholarship represents not merely financial support but a pivotal catalyst for my journey to become a leading contributor within the dynamic engineering ecosystem of New Zealand Wellington.</w:t>
      </w:r>
    </w:p>
    <w:p>
      <w:pPr>
        <w:pStyle w:val="BodyText"/>
      </w:pPr>
      <w:r>
        <w:t xml:space="preserve">My passion for Automotive Engineering ignited during my undergraduate studies in Mechanical Engineering at [Your University], where I specialized in vehicle dynamics and powertrain systems. A pivotal moment came while researching electric vehicle (EV) battery thermal management – a critical challenge for New Zealand's unique climate and driving conditions. This project demanded not only theoretical mastery of thermodynamics but also practical problem-solving to enhance battery efficiency in variable temperatures, directly addressing a key hurdle for widespread EV adoption across our nation. My final year project, "Optimizing Lithium-Ion Battery Performance in Coastal Environments," received commendation from the university's Engineering Society and provided me with hands-on experience using advanced simulation software (ANSYS, CATIA) and prototyping tools. This work solidified my resolve to specialize in sustainable automotive technologies within a context where innovation is urgently needed.</w:t>
      </w:r>
    </w:p>
    <w:p>
      <w:pPr>
        <w:pStyle w:val="BodyText"/>
      </w:pPr>
      <w:r>
        <w:t xml:space="preserve">The decision to pursue advanced studies specifically in New Zealand Wellington is deliberate and deeply informed by the city's unique position as the hub of Aotearoa's emerging automotive innovation. Wellington is not just a picturesque capital; it hosts the nation's most concentrated cluster of engineering talent, research institutions like Victoria University’s School of Engineering and Computer Science, and vital industry partners including automotive R&amp;D firms in the Hutt Valley industrial zone. Crucially, New Zealand has set ambitious targets to achieve net-zero emissions by 2050, with a significant focus on decarbonizing transport through EV adoption. The Government's recently launched "Transport Decarbonisation Plan" explicitly identifies Wellington as the epicenter for developing localized solutions for vehicle electrification, smart mobility infrastructure, and sustainable manufacturing. This scholarship is the bridge that will allow me to immerse myself in this vibrant ecosystem from day one.</w:t>
      </w:r>
    </w:p>
    <w:p>
      <w:pPr>
        <w:pStyle w:val="BodyText"/>
      </w:pPr>
      <w:r>
        <w:t xml:space="preserve">My academic trajectory has been purposefully shaped to prepare me for this specific challenge. I have maintained a 3.8 GPA while actively engaging with industry through internships: one at [Local NZ Company, e.g., "a Wellington-based EV component manufacturer"] where I assisted in developing lightweight chassis components using composite materials, and another at [Another Company/University Lab] focused on autonomous vehicle sensor integration. These experiences exposed me to the collaborative nature of modern automotive engineering – a field that thrives on interdisciplinary teams tackling complex problems. I understand that becoming an effective Automotive Engineer in New Zealand Wellington requires more than technical prowess; it demands understanding local infrastructure constraints, cultural contexts of sustainable living, and the need for scalable, cost-effective solutions tailored to our environment. The scholarship’s focus on fostering this very integration of technical skill with contextual understanding is precisely what I seek.</w:t>
      </w:r>
    </w:p>
    <w:p>
      <w:pPr>
        <w:pStyle w:val="BodyText"/>
      </w:pPr>
      <w:r>
        <w:t xml:space="preserve">My professional goals are unequivocally aligned with New Zealand's automotive future. My immediate aim is to complete a Master of Engineering (Automotive) at the University of Wellington, specializing in Advanced Powertrain Systems and Sustainable Mobility Solutions. I intend to collaborate closely with Professor [Name] at the Automotive Research Centre of Excellence (ARCE), whose work on EV battery recycling and grid integration directly resonates with my research interests. Long-term, I envision contributing significantly to Wellington's burgeoning sector by developing locally relevant EV charging infrastructure solutions for our diverse urban and coastal landscapes, or by advancing autonomous vehicle technologies for improved safety in New Zealand's unique road networks. I am not merely seeking a degree; I am seeking the specific knowledge, network, and environment that only New Zealand Wellington can provide to launch this impactful career.</w:t>
      </w:r>
    </w:p>
    <w:p>
      <w:pPr>
        <w:pStyle w:val="BodyText"/>
      </w:pPr>
      <w:r>
        <w:t xml:space="preserve">This scholarship is essential for my success. The cost of advanced study combined with the necessity to reside within Wellington's innovation corridor presents a significant financial barrier. Receiving this funding would alleviate this burden, allowing me to fully dedicate myself to rigorous academic work, research collaboration with industry partners like [Mention Specific Wellington Company if possible], and active participation in the vibrant engineering community. It would signify the confidence of New Zealand’s leadership in my potential contribution to building a sustainable automotive future right here in Wellington. I am eager not only to learn within this esteemed program but to actively engage with fellow students, faculty, and local industry through initiatives like the Wellington Automotive Forum and student-led projects addressing real-world challenges facing our city.</w:t>
      </w:r>
    </w:p>
    <w:p>
      <w:pPr>
        <w:pStyle w:val="BodyText"/>
      </w:pPr>
      <w:r>
        <w:t xml:space="preserve">My journey as an aspiring Automotive Engineer is deeply intertwined with New Zealand's path towards a sustainable transport future. I have chosen New Zealand Wellington not as a destination, but as the essential crucible where my technical skills will be forged to meet the specific needs of this nation. I am prepared to bring relentless dedication, innovative thinking, and a strong work ethic honed through academic challenge and practical experience to your program. The [Scholarship Name] is the critical investment that will enable me to transform my potential into tangible contributions for New Zealand’s engineering landscape and its commitment to environmental stewardship.</w:t>
      </w:r>
    </w:p>
    <w:p>
      <w:pPr>
        <w:pStyle w:val="BodyText"/>
      </w:pPr>
      <w:r>
        <w:t xml:space="preserve">I am confident that my background, focused aspirations, and deep commitment to contributing meaningfully within the New Zealand Wellington automotive sector make me an ideal candidate for this prestigious opportunity. Thank you for considering my application. I welcome the opportunity to discuss how I can contribute to the success of your scholarship program and the advancement of Automotive Engineering in New Zealand's capital city.</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4T11:40:38Z</dcterms:created>
  <dcterms:modified xsi:type="dcterms:W3CDTF">2026-07-24T11:40:38Z</dcterms:modified>
</cp:coreProperties>
</file>

<file path=docProps/custom.xml><?xml version="1.0" encoding="utf-8"?>
<Properties xmlns="http://schemas.openxmlformats.org/officeDocument/2006/custom-properties" xmlns:vt="http://schemas.openxmlformats.org/officeDocument/2006/docPropsVTypes"/>
</file>